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79FA4" w14:textId="3FE73119" w:rsidR="009D676D" w:rsidRDefault="009458C3" w:rsidP="00A804AB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r w:rsidR="00A804AB">
        <w:rPr>
          <w:sz w:val="28"/>
          <w:szCs w:val="28"/>
          <w:lang w:bidi="fa-IR"/>
        </w:rPr>
        <w:t>IgM</w:t>
      </w:r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14:paraId="57A6D1DE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35CE0D70" w14:textId="695C5E0B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  <w:bookmarkStart w:id="0" w:name="_GoBack"/>
      <w:bookmarkEnd w:id="0"/>
    </w:p>
    <w:p w14:paraId="2749D24F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6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5"/>
        <w:gridCol w:w="1030"/>
        <w:gridCol w:w="1445"/>
        <w:gridCol w:w="1030"/>
      </w:tblGrid>
      <w:tr w:rsidR="0027035B" w:rsidRPr="0027035B" w14:paraId="236A5B1E" w14:textId="77777777">
        <w:trPr>
          <w:cantSplit/>
        </w:trPr>
        <w:tc>
          <w:tcPr>
            <w:tcW w:w="56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615F52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27035B" w:rsidRPr="0027035B" w14:paraId="73649499" w14:textId="77777777">
        <w:trPr>
          <w:cantSplit/>
        </w:trPr>
        <w:tc>
          <w:tcPr>
            <w:tcW w:w="210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2365D1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A9E61B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916CCC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ABB6D8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27035B" w:rsidRPr="0027035B" w14:paraId="32813258" w14:textId="77777777">
        <w:trPr>
          <w:cantSplit/>
        </w:trPr>
        <w:tc>
          <w:tcPr>
            <w:tcW w:w="210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A5AE4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1B23C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3817E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9F9E2D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75AD9E65" w14:textId="77777777">
        <w:trPr>
          <w:cantSplit/>
        </w:trPr>
        <w:tc>
          <w:tcPr>
            <w:tcW w:w="210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752FB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7B344F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36A4D6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28BB7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20A28FCA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57BFA02B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6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6"/>
        <w:gridCol w:w="1999"/>
        <w:gridCol w:w="1029"/>
        <w:gridCol w:w="1476"/>
      </w:tblGrid>
      <w:tr w:rsidR="0027035B" w:rsidRPr="0027035B" w14:paraId="0D4D3A3D" w14:textId="77777777">
        <w:trPr>
          <w:cantSplit/>
        </w:trPr>
        <w:tc>
          <w:tcPr>
            <w:tcW w:w="660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D706E8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Correlations</w:t>
            </w:r>
          </w:p>
        </w:tc>
      </w:tr>
      <w:tr w:rsidR="0027035B" w:rsidRPr="0027035B" w14:paraId="593B20B0" w14:textId="77777777">
        <w:trPr>
          <w:cantSplit/>
        </w:trPr>
        <w:tc>
          <w:tcPr>
            <w:tcW w:w="4103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6C0001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ED13D1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216C0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</w:tr>
      <w:tr w:rsidR="0027035B" w:rsidRPr="0027035B" w14:paraId="4C6DA18F" w14:textId="77777777">
        <w:trPr>
          <w:cantSplit/>
        </w:trPr>
        <w:tc>
          <w:tcPr>
            <w:tcW w:w="210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C61E46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84A69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F8319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D93714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46</w:t>
            </w:r>
          </w:p>
        </w:tc>
      </w:tr>
      <w:tr w:rsidR="0027035B" w:rsidRPr="0027035B" w14:paraId="7D8D15B8" w14:textId="77777777">
        <w:trPr>
          <w:cantSplit/>
        </w:trPr>
        <w:tc>
          <w:tcPr>
            <w:tcW w:w="210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4DBD30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3B727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23A3C8B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D576A1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24</w:t>
            </w:r>
          </w:p>
        </w:tc>
      </w:tr>
      <w:tr w:rsidR="0027035B" w:rsidRPr="0027035B" w14:paraId="4D951DA3" w14:textId="77777777">
        <w:trPr>
          <w:cantSplit/>
        </w:trPr>
        <w:tc>
          <w:tcPr>
            <w:tcW w:w="210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887243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385FD5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2653FF5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7F78850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7EF12A27" w14:textId="77777777">
        <w:trPr>
          <w:cantSplit/>
        </w:trPr>
        <w:tc>
          <w:tcPr>
            <w:tcW w:w="210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C9ECE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 ache history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727CD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A2B9F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4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69CF85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</w:tr>
      <w:tr w:rsidR="0027035B" w:rsidRPr="0027035B" w14:paraId="0F687B24" w14:textId="77777777">
        <w:trPr>
          <w:cantSplit/>
        </w:trPr>
        <w:tc>
          <w:tcPr>
            <w:tcW w:w="210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EB0BB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2C199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DF31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2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3384F99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7035B" w:rsidRPr="0027035B" w14:paraId="60FBF5AE" w14:textId="77777777">
        <w:trPr>
          <w:cantSplit/>
        </w:trPr>
        <w:tc>
          <w:tcPr>
            <w:tcW w:w="210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48C0A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13F02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F1036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341D3EB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35140D2" w14:textId="77777777" w:rsidR="0027035B" w:rsidRPr="0027035B" w:rsidRDefault="0027035B" w:rsidP="0027035B">
      <w:pPr>
        <w:spacing w:line="360" w:lineRule="auto"/>
        <w:ind w:left="0" w:firstLine="0"/>
        <w:rPr>
          <w:sz w:val="28"/>
          <w:szCs w:val="28"/>
          <w:rtl/>
          <w:lang w:bidi="fa-IR"/>
        </w:rPr>
      </w:pPr>
    </w:p>
    <w:p w14:paraId="254E762B" w14:textId="6B166628" w:rsidR="009458C3" w:rsidRDefault="009458C3" w:rsidP="00A804AB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ارتباط </w:t>
      </w:r>
      <w:r w:rsidR="00A804AB">
        <w:rPr>
          <w:sz w:val="28"/>
          <w:szCs w:val="28"/>
          <w:lang w:bidi="fa-IR"/>
        </w:rPr>
        <w:t>FBS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14:paraId="4E18159B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0D01A7D0" w14:textId="29B5FB0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128B2C79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27035B" w:rsidRPr="0027035B" w14:paraId="2D28F00E" w14:textId="77777777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35DB4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27035B" w:rsidRPr="0027035B" w14:paraId="22C42741" w14:textId="77777777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8E1FB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56323B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75E0FD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E92048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27035B" w:rsidRPr="0027035B" w14:paraId="4CF4FB02" w14:textId="77777777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22A04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D6BE8C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CE3FD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72CB7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2A86256" w14:textId="77777777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4E66F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D04F5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80BF8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B3F9E4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0CE4B83" w14:textId="77777777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D154F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B615E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973D8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42915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54AABDB" w14:textId="77777777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533AE2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AAC74D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50B4D2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5D9C6E9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68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999"/>
        <w:gridCol w:w="1030"/>
        <w:gridCol w:w="1030"/>
        <w:gridCol w:w="1030"/>
        <w:gridCol w:w="1030"/>
      </w:tblGrid>
      <w:tr w:rsidR="0027035B" w:rsidRPr="0027035B" w14:paraId="5C750F4A" w14:textId="77777777">
        <w:trPr>
          <w:cantSplit/>
        </w:trPr>
        <w:tc>
          <w:tcPr>
            <w:tcW w:w="6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FBE45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Correlations</w:t>
            </w:r>
          </w:p>
        </w:tc>
      </w:tr>
      <w:tr w:rsidR="0027035B" w:rsidRPr="0027035B" w14:paraId="315F172F" w14:textId="77777777">
        <w:trPr>
          <w:cantSplit/>
        </w:trPr>
        <w:tc>
          <w:tcPr>
            <w:tcW w:w="27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1D870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764EBA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5B0935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210991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1CDDB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</w:tr>
      <w:tr w:rsidR="0027035B" w:rsidRPr="0027035B" w14:paraId="61E1C50B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8092FE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9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7EA15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00F90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C5D3FC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59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06499C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5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E6C0AA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63</w:t>
            </w:r>
          </w:p>
        </w:tc>
      </w:tr>
      <w:tr w:rsidR="0027035B" w:rsidRPr="0027035B" w14:paraId="6A15D3DC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D51140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7B4DD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7668C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1D388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2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00D544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A66F01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35</w:t>
            </w:r>
          </w:p>
        </w:tc>
      </w:tr>
      <w:tr w:rsidR="0027035B" w:rsidRPr="0027035B" w14:paraId="45F4654D" w14:textId="77777777">
        <w:trPr>
          <w:cantSplit/>
        </w:trPr>
        <w:tc>
          <w:tcPr>
            <w:tcW w:w="73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26D848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E81EE3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799C45C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B2F1F3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9CE6FE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5FA7DDC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5142F914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BDF09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7954E4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7BA94CE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5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EB84D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541C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-.03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D33FC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64</w:t>
            </w:r>
          </w:p>
        </w:tc>
      </w:tr>
      <w:tr w:rsidR="0027035B" w:rsidRPr="0027035B" w14:paraId="2A2695EE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5A662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0DE9F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4D595F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2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00E76B38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08FD3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8E5FCF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10</w:t>
            </w:r>
          </w:p>
        </w:tc>
      </w:tr>
      <w:tr w:rsidR="0027035B" w:rsidRPr="0027035B" w14:paraId="63FF927A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5528B3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AB3F9A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57D3D6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00A8978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ECA792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189695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3D39F9DE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A33AB2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0F997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7FBCD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5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B7CE7B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-.03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D310E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93C66A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98</w:t>
            </w:r>
          </w:p>
        </w:tc>
      </w:tr>
      <w:tr w:rsidR="0027035B" w:rsidRPr="0027035B" w14:paraId="618C4AF6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33A02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93BE39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F58A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D3974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7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  <w:vAlign w:val="center"/>
          </w:tcPr>
          <w:p w14:paraId="735E79F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A7910F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29</w:t>
            </w:r>
          </w:p>
        </w:tc>
      </w:tr>
      <w:tr w:rsidR="0027035B" w:rsidRPr="0027035B" w14:paraId="127B4953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24B5E7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634665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nil"/>
              <w:right w:val="single" w:sz="8" w:space="0" w:color="E0E0E0"/>
            </w:tcBorders>
            <w:shd w:val="clear" w:color="auto" w:fill="FFFFFF"/>
          </w:tcPr>
          <w:p w14:paraId="1890649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76709F4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single" w:sz="8" w:space="0" w:color="E0E0E0"/>
            </w:tcBorders>
            <w:shd w:val="clear" w:color="auto" w:fill="FFFFFF"/>
          </w:tcPr>
          <w:p w14:paraId="599BEC4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FFFFF"/>
          </w:tcPr>
          <w:p w14:paraId="4DC4D06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27035B" w:rsidRPr="0027035B" w14:paraId="0883C48B" w14:textId="77777777">
        <w:trPr>
          <w:cantSplit/>
        </w:trPr>
        <w:tc>
          <w:tcPr>
            <w:tcW w:w="7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EB8A31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5543B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Pearson Correlatio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E143460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06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82A1FB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6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107FD6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9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B04F6F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</w:t>
            </w:r>
          </w:p>
        </w:tc>
      </w:tr>
      <w:tr w:rsidR="0027035B" w:rsidRPr="0027035B" w14:paraId="2E19A5F9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17B56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961C8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ig. (2-tailed)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D091F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63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37DDD9F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21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ABEB8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2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  <w:vAlign w:val="center"/>
          </w:tcPr>
          <w:p w14:paraId="1476D6C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27035B" w:rsidRPr="0027035B" w14:paraId="2D8CF783" w14:textId="77777777">
        <w:trPr>
          <w:cantSplit/>
        </w:trPr>
        <w:tc>
          <w:tcPr>
            <w:tcW w:w="7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900FE9A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9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3415D1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735AB6C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0FE266D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114F56B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2C17F133" w14:textId="77777777" w:rsidR="0027035B" w:rsidRPr="0027035B" w:rsidRDefault="0027035B" w:rsidP="0027035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14002918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32D2B36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138F9B80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1512" w:firstLine="0"/>
        <w:jc w:val="left"/>
        <w:rPr>
          <w:rFonts w:ascii="Arial" w:hAnsi="Arial" w:cs="Arial"/>
          <w:color w:val="000000"/>
          <w:sz w:val="26"/>
          <w:szCs w:val="26"/>
          <w:lang w:val="en-GB"/>
        </w:rPr>
      </w:pPr>
    </w:p>
    <w:p w14:paraId="074D352D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1512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37FDB140" w14:textId="77777777" w:rsidR="009458C3" w:rsidRPr="0027035B" w:rsidRDefault="009458C3" w:rsidP="0027035B">
      <w:pPr>
        <w:spacing w:line="360" w:lineRule="auto"/>
        <w:rPr>
          <w:sz w:val="28"/>
          <w:szCs w:val="28"/>
          <w:rtl/>
          <w:lang w:bidi="fa-IR"/>
        </w:rPr>
      </w:pPr>
    </w:p>
    <w:sectPr w:rsidR="009458C3" w:rsidRPr="00270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F4F9C"/>
    <w:multiLevelType w:val="hybridMultilevel"/>
    <w:tmpl w:val="8E04AA9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qgUAZfurrywAAAA="/>
  </w:docVars>
  <w:rsids>
    <w:rsidRoot w:val="00883597"/>
    <w:rsid w:val="000359C1"/>
    <w:rsid w:val="00242FD3"/>
    <w:rsid w:val="0027035B"/>
    <w:rsid w:val="003C7FA0"/>
    <w:rsid w:val="006724AD"/>
    <w:rsid w:val="007E7449"/>
    <w:rsid w:val="00883597"/>
    <w:rsid w:val="008B42CC"/>
    <w:rsid w:val="009458C3"/>
    <w:rsid w:val="009D676D"/>
    <w:rsid w:val="00A804AB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4</cp:revision>
  <dcterms:created xsi:type="dcterms:W3CDTF">2019-09-22T12:17:00Z</dcterms:created>
  <dcterms:modified xsi:type="dcterms:W3CDTF">2019-09-28T10:49:00Z</dcterms:modified>
</cp:coreProperties>
</file>